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3A874" w14:textId="77777777" w:rsidR="00FA6BDF" w:rsidRPr="00A9428B" w:rsidRDefault="000367AA" w:rsidP="005E6855">
      <w:pPr>
        <w:pStyle w:val="Nadpis1"/>
      </w:pPr>
      <w:r w:rsidRPr="00A9428B">
        <w:t>Použití certifikát</w:t>
      </w:r>
      <w:r w:rsidR="007E2D18" w:rsidRPr="00A9428B">
        <w:t>ů</w:t>
      </w:r>
      <w:r w:rsidRPr="00A9428B">
        <w:t xml:space="preserve"> v automatické komunikaci</w:t>
      </w:r>
      <w:r w:rsidR="006B4EF1" w:rsidRPr="00A9428B">
        <w:t xml:space="preserve"> </w:t>
      </w:r>
    </w:p>
    <w:p w14:paraId="12324B7A" w14:textId="77777777" w:rsidR="000367AA" w:rsidRPr="00A9428B" w:rsidRDefault="007E2D18">
      <w:r w:rsidRPr="00A9428B">
        <w:t>OTE</w:t>
      </w:r>
      <w:r w:rsidR="000367AA" w:rsidRPr="00A9428B">
        <w:t xml:space="preserve"> používá</w:t>
      </w:r>
      <w:r w:rsidR="00EA0C86" w:rsidRPr="00A9428B">
        <w:t xml:space="preserve"> pro automatickou komunikaci</w:t>
      </w:r>
      <w:r w:rsidR="000367AA" w:rsidRPr="00A9428B">
        <w:t xml:space="preserve"> </w:t>
      </w:r>
      <w:r w:rsidR="00C15E54" w:rsidRPr="00A9428B">
        <w:t>tyto</w:t>
      </w:r>
      <w:r w:rsidR="000367AA" w:rsidRPr="00A9428B">
        <w:t xml:space="preserve"> certifikáty</w:t>
      </w:r>
      <w:r w:rsidR="009E0AE2" w:rsidRPr="00A9428B">
        <w:t xml:space="preserve"> a jejich kořenové autority</w:t>
      </w:r>
      <w:r w:rsidR="000367AA" w:rsidRPr="00A9428B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2340"/>
        <w:gridCol w:w="2191"/>
      </w:tblGrid>
      <w:tr w:rsidR="00A026BE" w:rsidRPr="00A9428B" w14:paraId="23DF3267" w14:textId="77777777" w:rsidTr="004D5C86">
        <w:tc>
          <w:tcPr>
            <w:tcW w:w="562" w:type="dxa"/>
          </w:tcPr>
          <w:p w14:paraId="2E8638ED" w14:textId="77777777" w:rsidR="00A026BE" w:rsidRPr="00A9428B" w:rsidRDefault="00A026BE">
            <w:bookmarkStart w:id="0" w:name="_Hlk12009793"/>
            <w:r w:rsidRPr="00A9428B">
              <w:t>1)</w:t>
            </w:r>
          </w:p>
        </w:tc>
        <w:tc>
          <w:tcPr>
            <w:tcW w:w="3969" w:type="dxa"/>
          </w:tcPr>
          <w:p w14:paraId="6E429903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14E968CF" wp14:editId="4B29EC9E">
                  <wp:extent cx="2085975" cy="105727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BF4FBC8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506BEC8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 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auth</w:t>
            </w:r>
            <w:proofErr w:type="spellEnd"/>
          </w:p>
          <w:p w14:paraId="575D5B05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3379AB34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DA9C24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54901110" w14:textId="77777777" w:rsidR="00A026BE" w:rsidRPr="00A9428B" w:rsidRDefault="00A026BE"/>
        </w:tc>
        <w:tc>
          <w:tcPr>
            <w:tcW w:w="2191" w:type="dxa"/>
          </w:tcPr>
          <w:p w14:paraId="35EB6DC7" w14:textId="77777777" w:rsidR="00A026BE" w:rsidRPr="00A9428B" w:rsidRDefault="007466B9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Pro zabezpečení webových služeb (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BinarySecurityToken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pro WS-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ity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>)y</w:t>
            </w:r>
            <w:proofErr w:type="gramEnd"/>
            <w:r w:rsidR="002348F4" w:rsidRPr="00A9428B">
              <w:rPr>
                <w:rFonts w:ascii="MS Shell Dlg 2" w:hAnsi="MS Shell Dlg 2" w:cs="MS Shell Dlg 2"/>
                <w:sz w:val="17"/>
                <w:szCs w:val="17"/>
              </w:rPr>
              <w:t>+ autentizace TLS směrem OTE-&gt;účastník</w:t>
            </w:r>
          </w:p>
        </w:tc>
      </w:tr>
      <w:tr w:rsidR="00A026BE" w:rsidRPr="00A9428B" w14:paraId="172D5074" w14:textId="77777777" w:rsidTr="004D5C86">
        <w:tc>
          <w:tcPr>
            <w:tcW w:w="562" w:type="dxa"/>
          </w:tcPr>
          <w:p w14:paraId="449D5B5B" w14:textId="77777777" w:rsidR="00A026BE" w:rsidRPr="00A9428B" w:rsidRDefault="004D5C86">
            <w:r w:rsidRPr="00A9428B">
              <w:t>2)</w:t>
            </w:r>
          </w:p>
        </w:tc>
        <w:tc>
          <w:tcPr>
            <w:tcW w:w="3969" w:type="dxa"/>
          </w:tcPr>
          <w:p w14:paraId="63C685E7" w14:textId="38BD032E" w:rsidR="00A026BE" w:rsidRPr="00A9428B" w:rsidRDefault="003A2515">
            <w:r>
              <w:rPr>
                <w:noProof/>
              </w:rPr>
              <w:drawing>
                <wp:inline distT="0" distB="0" distL="0" distR="0" wp14:anchorId="462FC810" wp14:editId="321AEB2D">
                  <wp:extent cx="2019300" cy="962025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4C6CB0DF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00CA3621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N = CSOTE</w:t>
            </w:r>
          </w:p>
          <w:p w14:paraId="688B3EAB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U = PKI</w:t>
            </w:r>
          </w:p>
          <w:p w14:paraId="40F0062E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5329F2C5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0B53442A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3BE66539" w14:textId="62074847" w:rsidR="00A026BE" w:rsidRPr="00A9428B" w:rsidRDefault="00A026BE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</w:p>
        </w:tc>
        <w:tc>
          <w:tcPr>
            <w:tcW w:w="2191" w:type="dxa"/>
          </w:tcPr>
          <w:p w14:paraId="10C60152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Určeno pro elektronickou pečeť dat zasílaných z CS OTE účastníkovi a podpis S/MIME zpráv.</w:t>
            </w:r>
          </w:p>
        </w:tc>
      </w:tr>
      <w:tr w:rsidR="00A026BE" w:rsidRPr="00A9428B" w14:paraId="10055100" w14:textId="77777777" w:rsidTr="004D5C86">
        <w:tc>
          <w:tcPr>
            <w:tcW w:w="562" w:type="dxa"/>
          </w:tcPr>
          <w:p w14:paraId="40742551" w14:textId="77777777" w:rsidR="00A026BE" w:rsidRPr="00A9428B" w:rsidRDefault="004D5C86">
            <w:r w:rsidRPr="00A9428B">
              <w:t>3)</w:t>
            </w:r>
          </w:p>
        </w:tc>
        <w:tc>
          <w:tcPr>
            <w:tcW w:w="3969" w:type="dxa"/>
          </w:tcPr>
          <w:p w14:paraId="42C87096" w14:textId="77777777" w:rsidR="00A026BE" w:rsidRPr="00A9428B" w:rsidRDefault="002348F4">
            <w:r w:rsidRPr="00A9428B">
              <w:rPr>
                <w:noProof/>
                <w:lang w:eastAsia="cs-CZ"/>
              </w:rPr>
              <w:drawing>
                <wp:inline distT="0" distB="0" distL="0" distR="0" wp14:anchorId="2531EC8F" wp14:editId="2E21AA61">
                  <wp:extent cx="2076450" cy="1076325"/>
                  <wp:effectExtent l="0" t="0" r="0" b="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1E94145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31DE26E0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CN = CSOTE </w:t>
            </w:r>
            <w:proofErr w:type="spell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Secur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MIME</w:t>
            </w:r>
          </w:p>
          <w:p w14:paraId="3286393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624DC4A7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5C7E140E" w14:textId="77777777" w:rsidR="002348F4" w:rsidRPr="00A9428B" w:rsidRDefault="002348F4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6BD451AC" w14:textId="77777777" w:rsidR="00A026BE" w:rsidRPr="00A9428B" w:rsidRDefault="00A026BE" w:rsidP="00A41D8A"/>
        </w:tc>
        <w:tc>
          <w:tcPr>
            <w:tcW w:w="2191" w:type="dxa"/>
          </w:tcPr>
          <w:p w14:paraId="4B4E259A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Šifrování</w:t>
            </w:r>
            <w:r w:rsidR="00D30A2F"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emailů</w:t>
            </w: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směrem od účastníka do OTE  </w:t>
            </w:r>
          </w:p>
        </w:tc>
      </w:tr>
      <w:tr w:rsidR="002348F4" w:rsidRPr="00A9428B" w14:paraId="100E3A4E" w14:textId="77777777" w:rsidTr="002348F4">
        <w:trPr>
          <w:trHeight w:val="1961"/>
        </w:trPr>
        <w:tc>
          <w:tcPr>
            <w:tcW w:w="562" w:type="dxa"/>
          </w:tcPr>
          <w:p w14:paraId="37012E7D" w14:textId="77777777" w:rsidR="002348F4" w:rsidRPr="00A9428B" w:rsidRDefault="002348F4">
            <w:r w:rsidRPr="00A9428B">
              <w:t>4)</w:t>
            </w:r>
          </w:p>
        </w:tc>
        <w:tc>
          <w:tcPr>
            <w:tcW w:w="3969" w:type="dxa"/>
          </w:tcPr>
          <w:p w14:paraId="436141CF" w14:textId="77777777" w:rsidR="002348F4" w:rsidRPr="00A9428B" w:rsidRDefault="002348F4">
            <w:pPr>
              <w:rPr>
                <w:noProof/>
              </w:rPr>
            </w:pPr>
            <w:r w:rsidRPr="00A9428B">
              <w:rPr>
                <w:noProof/>
                <w:lang w:eastAsia="cs-CZ"/>
              </w:rPr>
              <w:drawing>
                <wp:inline distT="0" distB="0" distL="0" distR="0" wp14:anchorId="663A0195" wp14:editId="05B854B7">
                  <wp:extent cx="2171700" cy="1123950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5267839" w14:textId="77777777" w:rsidR="002348F4" w:rsidRPr="00A9428B" w:rsidRDefault="002348F4" w:rsidP="00A41D8A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N = *.ote-cr.cz</w:t>
            </w:r>
          </w:p>
        </w:tc>
        <w:tc>
          <w:tcPr>
            <w:tcW w:w="2191" w:type="dxa"/>
          </w:tcPr>
          <w:p w14:paraId="2FDEC3E7" w14:textId="6A54A048" w:rsidR="002348F4" w:rsidRPr="00A9428B" w:rsidRDefault="002348F4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SL certifikát komunikačního serveru OTE (</w:t>
            </w:r>
            <w:proofErr w:type="spellStart"/>
            <w:proofErr w:type="gramStart"/>
            <w:r w:rsidRPr="00A9428B">
              <w:rPr>
                <w:rFonts w:ascii="MS Shell Dlg 2" w:hAnsi="MS Shell Dlg 2" w:cs="MS Shell Dlg 2"/>
                <w:sz w:val="17"/>
                <w:szCs w:val="17"/>
              </w:rPr>
              <w:t>Thawte</w:t>
            </w:r>
            <w:proofErr w:type="spell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 RSA</w:t>
            </w:r>
            <w:proofErr w:type="gramEnd"/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CA G1) </w:t>
            </w:r>
          </w:p>
        </w:tc>
      </w:tr>
      <w:bookmarkEnd w:id="0"/>
    </w:tbl>
    <w:p w14:paraId="0CDF7D75" w14:textId="77777777" w:rsidR="00A026BE" w:rsidRPr="00A9428B" w:rsidRDefault="00A026BE"/>
    <w:p w14:paraId="74DCB10A" w14:textId="77777777" w:rsidR="009E0AE2" w:rsidRPr="00A9428B" w:rsidRDefault="0035369E" w:rsidP="009E0AE2">
      <w:r w:rsidRPr="00A9428B">
        <w:t>Kořenové autority</w:t>
      </w:r>
      <w:r w:rsidR="0067789D" w:rsidRPr="00A9428B">
        <w:t>:</w:t>
      </w:r>
    </w:p>
    <w:p w14:paraId="5180CE09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bookmarkStart w:id="1" w:name="_Hlk12010403"/>
      <w:r w:rsidRPr="00A9428B">
        <w:t xml:space="preserve">Komerční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Public CA 4 </w:t>
      </w:r>
      <w:r w:rsidRPr="00A9428B">
        <w:t>zprostředkující autorita</w:t>
      </w:r>
    </w:p>
    <w:p w14:paraId="556CFD6B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r w:rsidRPr="00A9428B">
        <w:t xml:space="preserve">Kvalifikovaná </w:t>
      </w:r>
      <w:proofErr w:type="spellStart"/>
      <w:r w:rsidR="005C57AE" w:rsidRPr="00A9428B">
        <w:t>PostSignum</w:t>
      </w:r>
      <w:proofErr w:type="spellEnd"/>
      <w:r w:rsidR="005C57AE" w:rsidRPr="00A9428B">
        <w:t xml:space="preserve"> </w:t>
      </w:r>
      <w:proofErr w:type="spellStart"/>
      <w:r w:rsidR="005C57AE" w:rsidRPr="00A9428B">
        <w:t>Qualified</w:t>
      </w:r>
      <w:proofErr w:type="spellEnd"/>
      <w:r w:rsidR="005C57AE" w:rsidRPr="00A9428B">
        <w:t xml:space="preserve"> CA 3</w:t>
      </w:r>
      <w:r w:rsidR="00FB09BD" w:rsidRPr="00A9428B">
        <w:t xml:space="preserve"> </w:t>
      </w:r>
      <w:r w:rsidRPr="00A9428B">
        <w:t>zprostředkující autorita</w:t>
      </w:r>
    </w:p>
    <w:p w14:paraId="5142DD05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</w:t>
      </w:r>
    </w:p>
    <w:p w14:paraId="0D25D8EB" w14:textId="77777777" w:rsidR="005C57AE" w:rsidRPr="00A9428B" w:rsidRDefault="005C57AE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</w:t>
      </w:r>
    </w:p>
    <w:p w14:paraId="7FFF6983" w14:textId="722C1551" w:rsidR="00D30A2F" w:rsidRPr="00A9428B" w:rsidRDefault="00A9428B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Thawte</w:t>
      </w:r>
      <w:proofErr w:type="spellEnd"/>
      <w:r w:rsidRPr="00A9428B">
        <w:t xml:space="preserve"> RSA</w:t>
      </w:r>
      <w:r w:rsidR="00D30A2F" w:rsidRPr="00A9428B">
        <w:t xml:space="preserve"> CA </w:t>
      </w:r>
      <w:r w:rsidR="004405A5" w:rsidRPr="00A9428B">
        <w:t>2018</w:t>
      </w:r>
      <w:r w:rsidR="00D30A2F" w:rsidRPr="00A9428B">
        <w:t xml:space="preserve"> zprostředkující autorita</w:t>
      </w:r>
    </w:p>
    <w:p w14:paraId="047FC4FF" w14:textId="77777777" w:rsidR="00D30A2F" w:rsidRPr="00A9428B" w:rsidRDefault="00D30A2F" w:rsidP="00D30A2F">
      <w:pPr>
        <w:pStyle w:val="Odstavecseseznamem"/>
        <w:numPr>
          <w:ilvl w:val="0"/>
          <w:numId w:val="1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</w:t>
      </w:r>
    </w:p>
    <w:bookmarkEnd w:id="1"/>
    <w:p w14:paraId="34B52E99" w14:textId="77777777" w:rsidR="00DB7566" w:rsidRPr="00A9428B" w:rsidRDefault="00DB7566" w:rsidP="00A026BE">
      <w:pPr>
        <w:pStyle w:val="Odstavecseseznamem"/>
      </w:pPr>
    </w:p>
    <w:p w14:paraId="25C973C2" w14:textId="77777777" w:rsidR="000367AA" w:rsidRPr="00A9428B" w:rsidRDefault="000367AA" w:rsidP="000367AA">
      <w:r w:rsidRPr="00A9428B">
        <w:t xml:space="preserve">Jejich použití </w:t>
      </w:r>
      <w:r w:rsidR="00043049" w:rsidRPr="00A9428B">
        <w:t>je</w:t>
      </w:r>
      <w:r w:rsidRPr="00A9428B">
        <w:t xml:space="preserve"> následující:</w:t>
      </w:r>
    </w:p>
    <w:p w14:paraId="3C6A9A97" w14:textId="77777777" w:rsidR="009E0AE2" w:rsidRPr="00A9428B" w:rsidRDefault="009E0AE2" w:rsidP="00217BBE">
      <w:pPr>
        <w:pStyle w:val="Nadpis1"/>
        <w:spacing w:before="0"/>
      </w:pPr>
      <w:r w:rsidRPr="00A9428B">
        <w:lastRenderedPageBreak/>
        <w:t>Server-server komunikace</w:t>
      </w:r>
    </w:p>
    <w:p w14:paraId="60B966C6" w14:textId="5CCC17D2" w:rsidR="000367AA" w:rsidRPr="00A9428B" w:rsidRDefault="000367AA" w:rsidP="009E0AE2">
      <w:pPr>
        <w:pStyle w:val="Nadpis3"/>
      </w:pPr>
      <w:r w:rsidRPr="00A9428B">
        <w:t>Volání služby směrem účastník</w:t>
      </w:r>
      <w:r w:rsidR="007D0FFB" w:rsidRPr="00A9428B">
        <w:t>-&gt; OTE</w:t>
      </w:r>
    </w:p>
    <w:p w14:paraId="43A8A48E" w14:textId="77777777" w:rsidR="009E0AE2" w:rsidRPr="00A9428B" w:rsidRDefault="0078737A" w:rsidP="00217BBE">
      <w:pPr>
        <w:jc w:val="both"/>
      </w:pPr>
      <w:r w:rsidRPr="00A9428B">
        <w:t>TLS</w:t>
      </w:r>
      <w:r w:rsidR="000367AA" w:rsidRPr="00A9428B">
        <w:t xml:space="preserve">: účastník volá OTE, pro autentizaci použije buď komerční certifikát podporované autority, nebo certifikát použít nemusí. CS OTE vrátí </w:t>
      </w:r>
      <w:r w:rsidR="00217BBE" w:rsidRPr="00A9428B">
        <w:t xml:space="preserve">veřejnou část </w:t>
      </w:r>
      <w:bookmarkStart w:id="2" w:name="_Hlk12010563"/>
      <w:r w:rsidR="00AA49C8" w:rsidRPr="00A9428B">
        <w:rPr>
          <w:bCs/>
        </w:rPr>
        <w:t>SSL certifikát</w:t>
      </w:r>
      <w:r w:rsidR="00423BB7" w:rsidRPr="00A9428B">
        <w:rPr>
          <w:bCs/>
        </w:rPr>
        <w:t>u</w:t>
      </w:r>
      <w:r w:rsidR="00AA49C8" w:rsidRPr="00A9428B">
        <w:rPr>
          <w:bCs/>
        </w:rPr>
        <w:t xml:space="preserve"> </w:t>
      </w:r>
      <w:proofErr w:type="spellStart"/>
      <w:r w:rsidR="00AA49C8" w:rsidRPr="00A9428B">
        <w:rPr>
          <w:bCs/>
        </w:rPr>
        <w:t>Thawte</w:t>
      </w:r>
      <w:proofErr w:type="spellEnd"/>
      <w:r w:rsidR="00AA49C8" w:rsidRPr="00A9428B">
        <w:rPr>
          <w:bCs/>
        </w:rPr>
        <w:t xml:space="preserve"> </w:t>
      </w:r>
      <w:r w:rsidR="000367AA" w:rsidRPr="00A9428B">
        <w:t>(</w:t>
      </w:r>
      <w:r w:rsidR="00DB7566" w:rsidRPr="00A9428B">
        <w:t>4</w:t>
      </w:r>
      <w:r w:rsidR="00AE4E76" w:rsidRPr="00A9428B">
        <w:t>,</w:t>
      </w:r>
      <w:r w:rsidR="0001539B" w:rsidRPr="00A9428B">
        <w:t xml:space="preserve"> s</w:t>
      </w:r>
      <w:r w:rsidR="000A402A" w:rsidRPr="00A9428B">
        <w:t> kořenovou</w:t>
      </w:r>
      <w:r w:rsidR="0001539B" w:rsidRPr="00A9428B">
        <w:t xml:space="preserve"> a zprostředkující autoritou</w:t>
      </w:r>
      <w:r w:rsidR="00AE4E76" w:rsidRPr="00A9428B">
        <w:t xml:space="preserve">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0367AA" w:rsidRPr="00A9428B">
        <w:t>)</w:t>
      </w:r>
      <w:bookmarkEnd w:id="2"/>
      <w:r w:rsidR="000367AA" w:rsidRPr="00A9428B">
        <w:t>, který bude použit pro šifrování komunikace</w:t>
      </w:r>
    </w:p>
    <w:p w14:paraId="37BDA145" w14:textId="1CBAAEA1" w:rsidR="000367AA" w:rsidRPr="00A9428B" w:rsidRDefault="000367AA" w:rsidP="00217BBE">
      <w:pPr>
        <w:jc w:val="both"/>
      </w:pPr>
      <w:r w:rsidRPr="00A9428B">
        <w:t xml:space="preserve">SOAP: účastník použije pro podpis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5F5B53" w:rsidRPr="00A9428B">
        <w:t>OTE</w:t>
      </w:r>
      <w:r w:rsidRPr="00A9428B">
        <w:t xml:space="preserve"> je následně vrácen</w:t>
      </w:r>
      <w:r w:rsidR="00482DBE" w:rsidRPr="00A9428B">
        <w:t>a</w:t>
      </w:r>
      <w:r w:rsidRPr="00A9428B">
        <w:t xml:space="preserve"> </w:t>
      </w:r>
      <w:r w:rsidR="0078737A" w:rsidRPr="00A9428B">
        <w:t xml:space="preserve">odpověď </w:t>
      </w:r>
      <w:r w:rsidR="0013777F" w:rsidRPr="00A9428B">
        <w:t xml:space="preserve">(return </w:t>
      </w:r>
      <w:proofErr w:type="spellStart"/>
      <w:r w:rsidR="0013777F" w:rsidRPr="00A9428B">
        <w:t>code</w:t>
      </w:r>
      <w:proofErr w:type="spellEnd"/>
      <w:r w:rsidR="0013777F" w:rsidRPr="00A9428B">
        <w:t xml:space="preserve">) </w:t>
      </w:r>
      <w:r w:rsidR="005E257B" w:rsidRPr="00A9428B">
        <w:t xml:space="preserve">digitálně </w:t>
      </w:r>
      <w:r w:rsidR="0078737A" w:rsidRPr="00A9428B">
        <w:t xml:space="preserve">podepsaná </w:t>
      </w:r>
      <w:r w:rsidR="002348F4" w:rsidRPr="00A9428B">
        <w:t xml:space="preserve">komerčním certifikátem </w:t>
      </w:r>
      <w:r w:rsidRPr="00A9428B">
        <w:t>CSOTE</w:t>
      </w:r>
      <w:r w:rsidR="00EA174B" w:rsidRPr="00A9428B">
        <w:t xml:space="preserve"> </w:t>
      </w:r>
      <w:proofErr w:type="spellStart"/>
      <w:r w:rsidR="002348F4" w:rsidRPr="00A9428B">
        <w:t>auth</w:t>
      </w:r>
      <w:proofErr w:type="spellEnd"/>
      <w:r w:rsidR="00EA174B" w:rsidRPr="00A9428B">
        <w:t xml:space="preserve"> </w:t>
      </w:r>
      <w:r w:rsidR="009E0AE2" w:rsidRPr="00A9428B">
        <w:t>(</w:t>
      </w:r>
      <w:r w:rsidR="0013777F" w:rsidRPr="00A9428B">
        <w:t>1</w:t>
      </w:r>
      <w:r w:rsidR="009E0AE2" w:rsidRPr="00A9428B">
        <w:t>)</w:t>
      </w:r>
    </w:p>
    <w:p w14:paraId="00E0AB10" w14:textId="40CA1A13" w:rsidR="000367AA" w:rsidRPr="00A9428B" w:rsidRDefault="000367AA" w:rsidP="009E0AE2">
      <w:pPr>
        <w:pStyle w:val="Nadpis3"/>
      </w:pPr>
      <w:r w:rsidRPr="00A9428B">
        <w:t>Volání služby směrem OTE</w:t>
      </w:r>
      <w:r w:rsidR="0067789D" w:rsidRPr="00A9428B">
        <w:t>-&gt; účastník</w:t>
      </w:r>
    </w:p>
    <w:p w14:paraId="460F33DE" w14:textId="7E3E127D" w:rsidR="000367AA" w:rsidRPr="00A9428B" w:rsidRDefault="0078737A" w:rsidP="00217BBE">
      <w:pPr>
        <w:jc w:val="both"/>
      </w:pPr>
      <w:r w:rsidRPr="00A9428B">
        <w:t>TLS</w:t>
      </w:r>
      <w:r w:rsidR="000367AA" w:rsidRPr="00A9428B">
        <w:t>: OTE volá účastníka, pro autent</w:t>
      </w:r>
      <w:r w:rsidR="00D37A71" w:rsidRPr="00A9428B">
        <w:t>izaci</w:t>
      </w:r>
      <w:r w:rsidR="000367AA" w:rsidRPr="00A9428B">
        <w:t xml:space="preserve"> použije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="000367AA" w:rsidRPr="00A9428B">
        <w:t>,</w:t>
      </w:r>
      <w:r w:rsidR="00482DBE" w:rsidRPr="00A9428B">
        <w:t xml:space="preserve"> </w:t>
      </w:r>
      <w:r w:rsidR="000367AA" w:rsidRPr="00A9428B">
        <w:t xml:space="preserve">účastník vrátí </w:t>
      </w:r>
      <w:r w:rsidR="009E0AE2" w:rsidRPr="00A9428B">
        <w:t xml:space="preserve">jeho </w:t>
      </w:r>
      <w:r w:rsidR="000367AA" w:rsidRPr="00A9428B">
        <w:t xml:space="preserve">serverový </w:t>
      </w:r>
      <w:r w:rsidR="00423BB7" w:rsidRPr="00A9428B">
        <w:t xml:space="preserve">komerční </w:t>
      </w:r>
      <w:r w:rsidR="000367AA" w:rsidRPr="00A9428B">
        <w:t>certifikát, kterým bude následně šifrována komunikace</w:t>
      </w:r>
      <w:r w:rsidR="00556C7C" w:rsidRPr="00A9428B">
        <w:t xml:space="preserve">. </w:t>
      </w:r>
    </w:p>
    <w:p w14:paraId="5045A82F" w14:textId="77777777" w:rsidR="00556C7C" w:rsidRPr="00A9428B" w:rsidRDefault="00556C7C" w:rsidP="00217BBE">
      <w:pPr>
        <w:jc w:val="both"/>
      </w:pPr>
      <w:bookmarkStart w:id="3" w:name="_Hlk12010732"/>
      <w:r w:rsidRPr="00A9428B">
        <w:t>Serverový komerční certifikát účastníka musí splňovat následující parametry:</w:t>
      </w:r>
    </w:p>
    <w:p w14:paraId="1B5204E5" w14:textId="77777777" w:rsidR="00556C7C" w:rsidRPr="00A9428B" w:rsidRDefault="00556C7C" w:rsidP="004B6E96">
      <w:pPr>
        <w:pStyle w:val="Odstavecseseznamem"/>
        <w:numPr>
          <w:ilvl w:val="0"/>
          <w:numId w:val="6"/>
        </w:numPr>
        <w:jc w:val="both"/>
      </w:pPr>
      <w:r w:rsidRPr="00A9428B">
        <w:t>Serverový komerční certifikát</w:t>
      </w:r>
      <w:r w:rsidR="00572058" w:rsidRPr="00A9428B">
        <w:t xml:space="preserve"> s </w:t>
      </w:r>
      <w:proofErr w:type="spellStart"/>
      <w:r w:rsidRPr="00A9428B">
        <w:t>extended</w:t>
      </w:r>
      <w:proofErr w:type="spellEnd"/>
      <w:r w:rsidRPr="00A9428B">
        <w:t xml:space="preserve"> </w:t>
      </w:r>
      <w:proofErr w:type="spellStart"/>
      <w:r w:rsidRPr="00A9428B">
        <w:t>key</w:t>
      </w:r>
      <w:proofErr w:type="spellEnd"/>
      <w:r w:rsidRPr="00A9428B">
        <w:t xml:space="preserve"> </w:t>
      </w:r>
      <w:proofErr w:type="spellStart"/>
      <w:r w:rsidRPr="00A9428B">
        <w:t>usage</w:t>
      </w:r>
      <w:proofErr w:type="spellEnd"/>
      <w:r w:rsidRPr="00A9428B">
        <w:t xml:space="preserve"> „Server </w:t>
      </w:r>
      <w:proofErr w:type="spellStart"/>
      <w:r w:rsidRPr="00A9428B">
        <w:t>Authentication</w:t>
      </w:r>
      <w:proofErr w:type="spellEnd"/>
      <w:r w:rsidRPr="00A9428B">
        <w:t>“</w:t>
      </w:r>
      <w:r w:rsidR="004B6E96" w:rsidRPr="00A9428B">
        <w:t xml:space="preserve"> (OID 1.3.6.1.5.5.7.3.1)</w:t>
      </w:r>
    </w:p>
    <w:p w14:paraId="3492754C" w14:textId="646C1076" w:rsidR="00840E1B" w:rsidRPr="00A9428B" w:rsidRDefault="00556C7C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V CN certifikátu musí být uvedena </w:t>
      </w:r>
      <w:proofErr w:type="spellStart"/>
      <w:r w:rsidRPr="00A9428B">
        <w:t>url</w:t>
      </w:r>
      <w:proofErr w:type="spellEnd"/>
      <w:r w:rsidRPr="00A9428B">
        <w:t xml:space="preserve"> serveru (je možné použí</w:t>
      </w:r>
      <w:r w:rsidR="00A9428B">
        <w:t>t</w:t>
      </w:r>
      <w:r w:rsidRPr="00A9428B">
        <w:t xml:space="preserve"> </w:t>
      </w:r>
      <w:proofErr w:type="spellStart"/>
      <w:r w:rsidRPr="00A9428B">
        <w:t>wildcard</w:t>
      </w:r>
      <w:proofErr w:type="spellEnd"/>
      <w:r w:rsidRPr="00A9428B">
        <w:t xml:space="preserve"> certifikát</w:t>
      </w:r>
      <w:r w:rsidR="00840E1B" w:rsidRPr="00A9428B">
        <w:t>)</w:t>
      </w:r>
    </w:p>
    <w:p w14:paraId="71AAAF9C" w14:textId="77777777" w:rsidR="00F01F97" w:rsidRPr="00A9428B" w:rsidRDefault="00F01F97" w:rsidP="00572058">
      <w:pPr>
        <w:pStyle w:val="Odstavecseseznamem"/>
        <w:numPr>
          <w:ilvl w:val="0"/>
          <w:numId w:val="6"/>
        </w:numPr>
        <w:jc w:val="both"/>
      </w:pPr>
      <w:r w:rsidRPr="00A9428B">
        <w:t xml:space="preserve">Certifikát musí být platný a musí být vydán certifikační autoritou akceptovanou OTE. Seznam akceptovaných certifikačních autorit je zveřejněn na odkaze: </w:t>
      </w:r>
      <w:hyperlink r:id="rId11" w:history="1">
        <w:r w:rsidRPr="00A9428B">
          <w:rPr>
            <w:rStyle w:val="Hypertextovodkaz"/>
          </w:rPr>
          <w:t>https://www.ote-cr.cz/cs/registrace-a-smlouvy/pristup-do-cs-ote/certifikaty</w:t>
        </w:r>
      </w:hyperlink>
      <w:r w:rsidRPr="00A9428B">
        <w:t xml:space="preserve">. </w:t>
      </w:r>
    </w:p>
    <w:bookmarkEnd w:id="3"/>
    <w:p w14:paraId="3C1FED0E" w14:textId="21D4C9B8" w:rsidR="000367AA" w:rsidRPr="00A9428B" w:rsidRDefault="000367AA" w:rsidP="00217BBE">
      <w:pPr>
        <w:jc w:val="both"/>
      </w:pPr>
      <w:r w:rsidRPr="00A9428B">
        <w:t xml:space="preserve">SOAP: OTE použije pro </w:t>
      </w:r>
      <w:r w:rsidR="004B6E96" w:rsidRPr="00A9428B">
        <w:t xml:space="preserve">zabezpečení </w:t>
      </w:r>
      <w:proofErr w:type="spellStart"/>
      <w:r w:rsidRPr="00A9428B">
        <w:t>ws-security</w:t>
      </w:r>
      <w:proofErr w:type="spellEnd"/>
      <w:r w:rsidR="0013777F" w:rsidRPr="00A9428B">
        <w:t xml:space="preserve"> </w:t>
      </w:r>
      <w:r w:rsidR="002348F4" w:rsidRPr="00A9428B">
        <w:t xml:space="preserve">komerční certifikát CSOTE </w:t>
      </w:r>
      <w:proofErr w:type="spellStart"/>
      <w:r w:rsidR="002348F4" w:rsidRPr="00A9428B">
        <w:t>auth</w:t>
      </w:r>
      <w:proofErr w:type="spellEnd"/>
      <w:r w:rsidR="002348F4" w:rsidRPr="00A9428B">
        <w:t xml:space="preserve"> (1)</w:t>
      </w:r>
      <w:r w:rsidRPr="00A9428B">
        <w:t xml:space="preserve">, pro </w:t>
      </w:r>
      <w:r w:rsidR="004C1695" w:rsidRPr="00A9428B">
        <w:t>elektronickou</w:t>
      </w:r>
      <w:r w:rsidR="004B6E96" w:rsidRPr="00A9428B">
        <w:t xml:space="preserve"> pečeť </w:t>
      </w:r>
      <w:proofErr w:type="spellStart"/>
      <w:r w:rsidRPr="00A9428B">
        <w:t>xml</w:t>
      </w:r>
      <w:proofErr w:type="spellEnd"/>
      <w:r w:rsidRPr="00A9428B">
        <w:t xml:space="preserve"> </w:t>
      </w:r>
      <w:r w:rsidR="004B6E96" w:rsidRPr="00A9428B">
        <w:t xml:space="preserve">certifikát </w:t>
      </w:r>
      <w:r w:rsidR="0013777F" w:rsidRPr="00A9428B">
        <w:t>CSOTE</w:t>
      </w:r>
      <w:r w:rsidR="00A72DC6" w:rsidRPr="00A9428B">
        <w:t xml:space="preserve"> </w:t>
      </w:r>
      <w:r w:rsidR="0013777F" w:rsidRPr="00A9428B">
        <w:t xml:space="preserve">(2) </w:t>
      </w:r>
    </w:p>
    <w:p w14:paraId="2FD615D1" w14:textId="77777777" w:rsidR="009E0AE2" w:rsidRPr="00A9428B" w:rsidRDefault="009E0AE2" w:rsidP="009E0AE2">
      <w:pPr>
        <w:pStyle w:val="Nadpis3"/>
      </w:pPr>
      <w:r w:rsidRPr="00A9428B">
        <w:t xml:space="preserve">Potřebné </w:t>
      </w:r>
      <w:r w:rsidR="00AE4E76" w:rsidRPr="00A9428B">
        <w:t>nastavení</w:t>
      </w:r>
      <w:r w:rsidRPr="00A9428B">
        <w:t>:</w:t>
      </w:r>
    </w:p>
    <w:p w14:paraId="430FC3B3" w14:textId="77777777" w:rsidR="007E2D18" w:rsidRPr="00A9428B" w:rsidRDefault="009E0AE2" w:rsidP="00217BBE">
      <w:pPr>
        <w:jc w:val="both"/>
      </w:pPr>
      <w:r w:rsidRPr="00A9428B">
        <w:t xml:space="preserve">Účastník musí </w:t>
      </w:r>
      <w:r w:rsidR="00FF0BC0" w:rsidRPr="00A9428B">
        <w:t xml:space="preserve">do </w:t>
      </w:r>
      <w:r w:rsidR="0078737A" w:rsidRPr="00A9428B">
        <w:t>seznamu důvěryhodných certifikátů (</w:t>
      </w:r>
      <w:proofErr w:type="spellStart"/>
      <w:r w:rsidR="0078737A" w:rsidRPr="00A9428B">
        <w:t>truststore</w:t>
      </w:r>
      <w:proofErr w:type="spellEnd"/>
      <w:r w:rsidR="0078737A" w:rsidRPr="00A9428B">
        <w:t xml:space="preserve">) </w:t>
      </w:r>
      <w:r w:rsidRPr="00A9428B">
        <w:t xml:space="preserve">pro </w:t>
      </w:r>
      <w:r w:rsidR="0078737A" w:rsidRPr="00A9428B">
        <w:t xml:space="preserve">ověřování TLS klientského certifikátu </w:t>
      </w:r>
      <w:r w:rsidR="00FF0BC0" w:rsidRPr="00A9428B">
        <w:t xml:space="preserve">přidat </w:t>
      </w:r>
      <w:r w:rsidR="0078737A" w:rsidRPr="00A9428B">
        <w:t xml:space="preserve">řetězec </w:t>
      </w:r>
      <w:r w:rsidR="0035369E" w:rsidRPr="00A9428B">
        <w:rPr>
          <w:b/>
        </w:rPr>
        <w:t>komerční</w:t>
      </w:r>
      <w:r w:rsidR="0078737A" w:rsidRPr="00A9428B">
        <w:rPr>
          <w:b/>
        </w:rPr>
        <w:t>ch</w:t>
      </w:r>
      <w:r w:rsidR="0035369E" w:rsidRPr="00A9428B">
        <w:t xml:space="preserve"> autorit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="0035369E" w:rsidRPr="00A9428B">
        <w:t>(</w:t>
      </w:r>
      <w:r w:rsidR="00F643BE" w:rsidRPr="00A9428B">
        <w:t>5</w:t>
      </w:r>
      <w:r w:rsidR="0078737A" w:rsidRPr="00A9428B">
        <w:t>,</w:t>
      </w:r>
      <w:r w:rsidR="00217BBE" w:rsidRPr="00A9428B">
        <w:t> </w:t>
      </w:r>
      <w:r w:rsidR="00F643BE" w:rsidRPr="00A9428B">
        <w:t>7</w:t>
      </w:r>
      <w:r w:rsidR="0035369E" w:rsidRPr="00A9428B">
        <w:t>)</w:t>
      </w:r>
      <w:r w:rsidR="0078737A" w:rsidRPr="00A9428B">
        <w:t>. V případě, že účastník používá další ověřovací mechanismy</w:t>
      </w:r>
      <w:r w:rsidR="00217BBE" w:rsidRPr="00A9428B">
        <w:t>,</w:t>
      </w:r>
      <w:r w:rsidR="0078737A" w:rsidRPr="00A9428B">
        <w:t xml:space="preserve"> musí je adaptovat</w:t>
      </w:r>
      <w:r w:rsidR="0035369E" w:rsidRPr="00A9428B">
        <w:t xml:space="preserve"> </w:t>
      </w:r>
      <w:r w:rsidR="0078737A" w:rsidRPr="00A9428B">
        <w:t>n</w:t>
      </w:r>
      <w:r w:rsidR="0035369E" w:rsidRPr="00A9428B">
        <w:t xml:space="preserve">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78737A" w:rsidRPr="00A9428B">
        <w:t>, např. mapování DN na směrovací pravidla, mapování certifikátu (nebo jen CN) na systémového uživatele</w:t>
      </w:r>
      <w:r w:rsidR="0035369E" w:rsidRPr="00A9428B">
        <w:t xml:space="preserve">. </w:t>
      </w:r>
    </w:p>
    <w:p w14:paraId="4ED37C86" w14:textId="70FA6214" w:rsidR="009E0AE2" w:rsidRPr="00A9428B" w:rsidRDefault="0035369E" w:rsidP="00217BBE">
      <w:pPr>
        <w:jc w:val="both"/>
      </w:pPr>
      <w:r w:rsidRPr="00A9428B">
        <w:t xml:space="preserve">Do </w:t>
      </w:r>
      <w:proofErr w:type="spellStart"/>
      <w:r w:rsidRPr="00A9428B">
        <w:t>truststoru</w:t>
      </w:r>
      <w:proofErr w:type="spellEnd"/>
      <w:r w:rsidRPr="00A9428B">
        <w:t xml:space="preserve"> pro </w:t>
      </w:r>
      <w:proofErr w:type="spellStart"/>
      <w:r w:rsidRPr="00A9428B">
        <w:t>ws-security</w:t>
      </w:r>
      <w:proofErr w:type="spellEnd"/>
      <w:r w:rsidRPr="00A9428B">
        <w:t xml:space="preserve"> musí být přidány certifikáty </w:t>
      </w:r>
      <w:r w:rsidR="0078737A" w:rsidRPr="00A9428B">
        <w:t xml:space="preserve">řetězce </w:t>
      </w:r>
      <w:r w:rsidR="005C57AE" w:rsidRPr="00A9428B">
        <w:rPr>
          <w:b/>
        </w:rPr>
        <w:t>komerčních</w:t>
      </w:r>
      <w:r w:rsidR="0078737A" w:rsidRPr="00A9428B">
        <w:rPr>
          <w:b/>
        </w:rPr>
        <w:t xml:space="preserve"> </w:t>
      </w:r>
      <w:r w:rsidR="003503BA" w:rsidRPr="00A9428B">
        <w:t>autority</w:t>
      </w:r>
      <w:r w:rsidRPr="00A9428B">
        <w:t xml:space="preserve"> </w:t>
      </w:r>
      <w:proofErr w:type="spellStart"/>
      <w:r w:rsidR="005C57AE" w:rsidRPr="00A9428B">
        <w:t>PostSignum</w:t>
      </w:r>
      <w:proofErr w:type="spellEnd"/>
      <w:r w:rsidR="00217BBE" w:rsidRPr="00A9428B">
        <w:t xml:space="preserve"> </w:t>
      </w:r>
      <w:r w:rsidRPr="00A9428B">
        <w:t>(</w:t>
      </w:r>
      <w:r w:rsidR="00FB09BD" w:rsidRPr="00A9428B">
        <w:t>5</w:t>
      </w:r>
      <w:r w:rsidR="0078737A" w:rsidRPr="00A9428B">
        <w:t xml:space="preserve">, </w:t>
      </w:r>
      <w:r w:rsidR="00F643BE" w:rsidRPr="00A9428B">
        <w:t>7</w:t>
      </w:r>
      <w:r w:rsidRPr="00A9428B">
        <w:t>)</w:t>
      </w:r>
      <w:r w:rsidR="0078737A" w:rsidRPr="00A9428B">
        <w:t xml:space="preserve">. </w:t>
      </w:r>
      <w:r w:rsidRPr="00A9428B">
        <w:t xml:space="preserve"> </w:t>
      </w:r>
      <w:r w:rsidR="0078737A" w:rsidRPr="00A9428B">
        <w:t>V případě, že účastník používá další ověřovací mechanismy</w:t>
      </w:r>
      <w:r w:rsidR="00482DBE" w:rsidRPr="00A9428B">
        <w:t>,</w:t>
      </w:r>
      <w:r w:rsidR="0078737A" w:rsidRPr="00A9428B">
        <w:t xml:space="preserve"> musí je adaptovat na </w:t>
      </w:r>
      <w:r w:rsidR="005C57AE" w:rsidRPr="00A9428B">
        <w:t>komerční</w:t>
      </w:r>
      <w:r w:rsidR="00BD19FC">
        <w:t xml:space="preserve"> </w:t>
      </w:r>
      <w:r w:rsidR="005C57AE" w:rsidRPr="00A9428B">
        <w:t xml:space="preserve">certifikát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Pr="00A9428B">
        <w:t>.</w:t>
      </w:r>
    </w:p>
    <w:p w14:paraId="225CF9FF" w14:textId="19F83E5A" w:rsidR="0013777F" w:rsidRPr="00A9428B" w:rsidRDefault="0013777F" w:rsidP="00217BBE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</w:t>
      </w:r>
      <w:r w:rsidR="0067789D" w:rsidRPr="00A9428B">
        <w:t>elektronické</w:t>
      </w:r>
      <w:r w:rsidR="009B2CF2" w:rsidRPr="00A9428B">
        <w:t xml:space="preserve"> pečetě </w:t>
      </w:r>
      <w:proofErr w:type="spellStart"/>
      <w:r w:rsidRPr="00A9428B">
        <w:t>xml</w:t>
      </w:r>
      <w:proofErr w:type="spellEnd"/>
      <w:r w:rsidRPr="00A9428B">
        <w:t xml:space="preserve"> zprávy </w:t>
      </w:r>
    </w:p>
    <w:p w14:paraId="63EF72E4" w14:textId="77777777" w:rsidR="009E0AE2" w:rsidRPr="00A9428B" w:rsidRDefault="00217BBE" w:rsidP="0035369E">
      <w:pPr>
        <w:pStyle w:val="Nadpis1"/>
      </w:pPr>
      <w:r w:rsidRPr="00A9428B">
        <w:t>K</w:t>
      </w:r>
      <w:r w:rsidR="009E0AE2" w:rsidRPr="00A9428B">
        <w:t>lient-server komunikace</w:t>
      </w:r>
    </w:p>
    <w:p w14:paraId="74178B10" w14:textId="50919379" w:rsidR="009E0AE2" w:rsidRPr="00A9428B" w:rsidRDefault="0078737A" w:rsidP="00C958F1">
      <w:pPr>
        <w:jc w:val="both"/>
      </w:pPr>
      <w:r w:rsidRPr="00A9428B">
        <w:t>TLS</w:t>
      </w:r>
      <w:r w:rsidR="009E0AE2" w:rsidRPr="00A9428B">
        <w:t xml:space="preserve">: účastník volá OTE, pro autentizaci použije buď komerční certifikát podporované autority, nebo certifikát použít nemusí. CS OTE vrátí </w:t>
      </w:r>
      <w:r w:rsidR="00D37A71" w:rsidRPr="00A9428B">
        <w:rPr>
          <w:bCs/>
        </w:rPr>
        <w:t xml:space="preserve">SSL certifikát </w:t>
      </w:r>
      <w:proofErr w:type="spellStart"/>
      <w:r w:rsidR="00D37A71" w:rsidRPr="00A9428B">
        <w:rPr>
          <w:bCs/>
        </w:rPr>
        <w:t>Thawte</w:t>
      </w:r>
      <w:proofErr w:type="spellEnd"/>
      <w:r w:rsidR="00D37A71" w:rsidRPr="00A9428B">
        <w:rPr>
          <w:bCs/>
        </w:rPr>
        <w:t xml:space="preserve"> </w:t>
      </w:r>
      <w:r w:rsidR="009E0AE2" w:rsidRPr="00A9428B">
        <w:t>(</w:t>
      </w:r>
      <w:r w:rsidR="00F643BE" w:rsidRPr="00A9428B">
        <w:t>4</w:t>
      </w:r>
      <w:r w:rsidR="00AE4E76" w:rsidRPr="00A9428B">
        <w:t xml:space="preserve">, </w:t>
      </w:r>
      <w:r w:rsidR="0001539B" w:rsidRPr="00A9428B">
        <w:t>s </w:t>
      </w:r>
      <w:r w:rsidR="000A402A" w:rsidRPr="00A9428B">
        <w:t>kořenovou</w:t>
      </w:r>
      <w:r w:rsidR="0001539B" w:rsidRPr="00A9428B">
        <w:t xml:space="preserve"> a zprostředkující autoritou </w:t>
      </w:r>
      <w:r w:rsidR="00FB09BD" w:rsidRPr="00A9428B">
        <w:t>9</w:t>
      </w:r>
      <w:r w:rsidR="00AE4E76" w:rsidRPr="00A9428B">
        <w:t>,</w:t>
      </w:r>
      <w:r w:rsidR="00FB09BD" w:rsidRPr="00A9428B">
        <w:t>10</w:t>
      </w:r>
      <w:r w:rsidR="009E0AE2" w:rsidRPr="00A9428B">
        <w:t>), který bude použit pro šifrování komunikace</w:t>
      </w:r>
      <w:r w:rsidR="00BD19FC">
        <w:t>.</w:t>
      </w:r>
    </w:p>
    <w:p w14:paraId="463ED6C7" w14:textId="576917B9" w:rsidR="009E0AE2" w:rsidRPr="00A9428B" w:rsidRDefault="009E0AE2" w:rsidP="00C958F1">
      <w:pPr>
        <w:jc w:val="both"/>
      </w:pPr>
      <w:r w:rsidRPr="00A9428B">
        <w:t xml:space="preserve">SOAP: účastník použije pro </w:t>
      </w:r>
      <w:r w:rsidR="009B2CF2" w:rsidRPr="00A9428B">
        <w:t xml:space="preserve">zabezpečení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Pr="00A9428B">
        <w:t xml:space="preserve">kvalifikovaný certifikát, popřípadě použije kvalifikovaný certifikát i pro </w:t>
      </w:r>
      <w:r w:rsidR="009B2CF2" w:rsidRPr="00A9428B">
        <w:t xml:space="preserve">digitální </w:t>
      </w:r>
      <w:r w:rsidRPr="00A9428B">
        <w:t xml:space="preserve">podpis </w:t>
      </w:r>
      <w:proofErr w:type="spellStart"/>
      <w:r w:rsidRPr="00A9428B">
        <w:t>xml</w:t>
      </w:r>
      <w:proofErr w:type="spellEnd"/>
      <w:r w:rsidRPr="00A9428B">
        <w:t xml:space="preserve"> zprávy. Ze strany </w:t>
      </w:r>
      <w:r w:rsidR="00A9428B">
        <w:t>OTE</w:t>
      </w:r>
      <w:r w:rsidRPr="00A9428B">
        <w:t xml:space="preserve"> je následně vrácen</w:t>
      </w:r>
      <w:r w:rsidR="0078737A" w:rsidRPr="00A9428B">
        <w:t>a</w:t>
      </w:r>
      <w:r w:rsidRPr="00A9428B">
        <w:t xml:space="preserve"> </w:t>
      </w:r>
      <w:r w:rsidR="0078737A" w:rsidRPr="00A9428B">
        <w:t>odpověď</w:t>
      </w:r>
      <w:r w:rsidR="0013777F" w:rsidRPr="00A9428B">
        <w:t xml:space="preserve"> (return </w:t>
      </w:r>
      <w:proofErr w:type="spellStart"/>
      <w:r w:rsidR="0013777F" w:rsidRPr="00A9428B">
        <w:t>code</w:t>
      </w:r>
      <w:proofErr w:type="spellEnd"/>
      <w:r w:rsidR="0013777F" w:rsidRPr="00A9428B">
        <w:t>)</w:t>
      </w:r>
      <w:r w:rsidR="0078737A" w:rsidRPr="00A9428B">
        <w:t xml:space="preserve"> podepsaná</w:t>
      </w:r>
      <w:r w:rsidRPr="00A9428B">
        <w:t xml:space="preserve">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</w:t>
      </w:r>
      <w:r w:rsidR="000C05E9" w:rsidRPr="00A9428B">
        <w:t xml:space="preserve">. V případě, že je pomocí </w:t>
      </w:r>
      <w:proofErr w:type="spellStart"/>
      <w:r w:rsidR="000C05E9" w:rsidRPr="00A9428B">
        <w:t>client</w:t>
      </w:r>
      <w:proofErr w:type="spellEnd"/>
      <w:r w:rsidR="000C05E9" w:rsidRPr="00A9428B">
        <w:t xml:space="preserve">-server komunikace vyzvedávána zpráva, která </w:t>
      </w:r>
      <w:r w:rsidR="009A3E90" w:rsidRPr="00A9428B">
        <w:t xml:space="preserve">čeká na vyzvednutí touto komunikací, pak je </w:t>
      </w:r>
      <w:proofErr w:type="spellStart"/>
      <w:r w:rsidR="009A3E90" w:rsidRPr="00A9428B">
        <w:t>xml</w:t>
      </w:r>
      <w:proofErr w:type="spellEnd"/>
      <w:r w:rsidR="009A3E90" w:rsidRPr="00A9428B">
        <w:t xml:space="preserve"> zpráva </w:t>
      </w:r>
      <w:r w:rsidR="009A3E90" w:rsidRPr="00A9428B">
        <w:lastRenderedPageBreak/>
        <w:t xml:space="preserve">v odpovědi </w:t>
      </w:r>
      <w:r w:rsidR="009B2CF2" w:rsidRPr="00A9428B">
        <w:t xml:space="preserve">zabezpečena certifikátem pro elektronickou </w:t>
      </w:r>
      <w:r w:rsidR="009A3E90" w:rsidRPr="00A9428B">
        <w:t>peče</w:t>
      </w:r>
      <w:r w:rsidR="009B2CF2" w:rsidRPr="00A9428B">
        <w:t>ť</w:t>
      </w:r>
      <w:r w:rsidR="009A3E90" w:rsidRPr="00A9428B">
        <w:t xml:space="preserve"> CSOTE</w:t>
      </w:r>
      <w:r w:rsidR="00A72DC6" w:rsidRPr="00A9428B">
        <w:t xml:space="preserve"> </w:t>
      </w:r>
      <w:r w:rsidR="009A3E90" w:rsidRPr="00A9428B">
        <w:t xml:space="preserve">(2) a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9A3E90" w:rsidRPr="00A9428B">
        <w:t xml:space="preserve">odpovědní zprávy je </w:t>
      </w:r>
      <w:r w:rsidR="009B2CF2" w:rsidRPr="00A9428B">
        <w:t xml:space="preserve">zabezpečena </w:t>
      </w:r>
      <w:r w:rsidR="005C57AE" w:rsidRPr="00A9428B">
        <w:t xml:space="preserve">komerčním certifikátem 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73C274C5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060699AA" w14:textId="77777777" w:rsidR="0035369E" w:rsidRPr="00A9428B" w:rsidRDefault="0035369E" w:rsidP="00C958F1">
      <w:pPr>
        <w:jc w:val="both"/>
      </w:pPr>
      <w:r w:rsidRPr="00A9428B">
        <w:t xml:space="preserve">Účastník musí do </w:t>
      </w:r>
      <w:proofErr w:type="spellStart"/>
      <w:r w:rsidRPr="00A9428B">
        <w:t>truststoru</w:t>
      </w:r>
      <w:proofErr w:type="spellEnd"/>
      <w:r w:rsidRPr="00A9428B">
        <w:t xml:space="preserve"> pro </w:t>
      </w:r>
      <w:r w:rsidR="001C5F83" w:rsidRPr="00A9428B">
        <w:t>WS-</w:t>
      </w:r>
      <w:proofErr w:type="spellStart"/>
      <w:r w:rsidR="001C5F83" w:rsidRPr="00A9428B">
        <w:t>Security</w:t>
      </w:r>
      <w:proofErr w:type="spellEnd"/>
      <w:r w:rsidR="001C5F83" w:rsidRPr="00A9428B">
        <w:t xml:space="preserve"> </w:t>
      </w:r>
      <w:r w:rsidR="00F93547" w:rsidRPr="00A9428B">
        <w:t>přid</w:t>
      </w:r>
      <w:r w:rsidR="00FF0BC0" w:rsidRPr="00A9428B">
        <w:t>at</w:t>
      </w:r>
      <w:r w:rsidR="00F93547" w:rsidRPr="00A9428B">
        <w:t xml:space="preserve"> certifikáty řetězce </w:t>
      </w:r>
      <w:r w:rsidR="005C57AE" w:rsidRPr="00A9428B">
        <w:rPr>
          <w:b/>
        </w:rPr>
        <w:t xml:space="preserve">komerčních </w:t>
      </w:r>
      <w:r w:rsidR="00F93547" w:rsidRPr="00A9428B">
        <w:t xml:space="preserve">autorit </w:t>
      </w:r>
      <w:proofErr w:type="spellStart"/>
      <w:r w:rsidR="005C57AE" w:rsidRPr="00A9428B">
        <w:t>PostSignum</w:t>
      </w:r>
      <w:proofErr w:type="spellEnd"/>
      <w:r w:rsidR="00ED7CDF" w:rsidRPr="00A9428B">
        <w:t xml:space="preserve"> </w:t>
      </w:r>
      <w:r w:rsidR="00F93547" w:rsidRPr="00A9428B">
        <w:t>(</w:t>
      </w:r>
      <w:r w:rsidR="00FB09BD" w:rsidRPr="00A9428B">
        <w:t>5</w:t>
      </w:r>
      <w:r w:rsidR="00F93547" w:rsidRPr="00A9428B">
        <w:t>,</w:t>
      </w:r>
      <w:r w:rsidR="007E2D18" w:rsidRPr="00A9428B">
        <w:t> </w:t>
      </w:r>
      <w:r w:rsidR="00ED7CDF" w:rsidRPr="00A9428B">
        <w:t>7</w:t>
      </w:r>
      <w:r w:rsidR="00F93547" w:rsidRPr="00A9428B">
        <w:t xml:space="preserve">).  V případě, že účastník používá další ověřovací mechanismy musí je adaptovat na certifikát </w:t>
      </w:r>
      <w:r w:rsidR="005C57AE" w:rsidRPr="00A9428B">
        <w:t xml:space="preserve">CSOTE </w:t>
      </w:r>
      <w:proofErr w:type="spellStart"/>
      <w:r w:rsidR="005C57AE" w:rsidRPr="00A9428B">
        <w:t>auth</w:t>
      </w:r>
      <w:proofErr w:type="spellEnd"/>
      <w:r w:rsidR="005C57AE" w:rsidRPr="00A9428B">
        <w:t xml:space="preserve"> (1).</w:t>
      </w:r>
    </w:p>
    <w:p w14:paraId="4641B80B" w14:textId="77777777" w:rsidR="009A3E90" w:rsidRPr="00A9428B" w:rsidRDefault="009A3E90" w:rsidP="009A3E90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podpisu </w:t>
      </w:r>
      <w:proofErr w:type="spellStart"/>
      <w:r w:rsidRPr="00A9428B">
        <w:t>xml</w:t>
      </w:r>
      <w:proofErr w:type="spellEnd"/>
      <w:r w:rsidRPr="00A9428B">
        <w:t xml:space="preserve"> zprávy</w:t>
      </w:r>
      <w:r w:rsidR="00ED7CDF" w:rsidRPr="00A9428B">
        <w:t>.</w:t>
      </w:r>
    </w:p>
    <w:p w14:paraId="623E5B0E" w14:textId="77777777" w:rsidR="009A3E90" w:rsidRPr="00A9428B" w:rsidRDefault="009A3E90" w:rsidP="00C958F1">
      <w:pPr>
        <w:jc w:val="both"/>
      </w:pPr>
    </w:p>
    <w:p w14:paraId="0D3818DB" w14:textId="77777777" w:rsidR="009E0AE2" w:rsidRPr="00A9428B" w:rsidRDefault="0075369E" w:rsidP="0035369E">
      <w:pPr>
        <w:pStyle w:val="Nadpis1"/>
      </w:pPr>
      <w:r w:rsidRPr="00A9428B">
        <w:t>E-m</w:t>
      </w:r>
      <w:r w:rsidR="009E0AE2" w:rsidRPr="00A9428B">
        <w:t>ailová komunikace</w:t>
      </w:r>
    </w:p>
    <w:p w14:paraId="3C1E4B32" w14:textId="77777777" w:rsidR="009E0AE2" w:rsidRPr="00A9428B" w:rsidRDefault="009E0AE2" w:rsidP="0035369E">
      <w:pPr>
        <w:pStyle w:val="Nadpis3"/>
      </w:pPr>
      <w:r w:rsidRPr="00A9428B">
        <w:t>Směr účastník</w:t>
      </w:r>
      <w:r w:rsidR="001C5F83" w:rsidRPr="00A9428B">
        <w:t>-&gt; OTE</w:t>
      </w:r>
    </w:p>
    <w:p w14:paraId="71379B7F" w14:textId="77777777" w:rsidR="009E0AE2" w:rsidRPr="00A9428B" w:rsidRDefault="009E0AE2" w:rsidP="0075369E">
      <w:pPr>
        <w:jc w:val="both"/>
      </w:pPr>
      <w:r w:rsidRPr="00A9428B">
        <w:t xml:space="preserve">Účastník zasílaný </w:t>
      </w:r>
      <w:r w:rsidR="0075369E" w:rsidRPr="00A9428B">
        <w:t>e-</w:t>
      </w:r>
      <w:r w:rsidRPr="00A9428B">
        <w:t xml:space="preserve">mail podepíše svým kvalifikovaným certifikátem a zašifruje jej pomocí certifikátu CSOTE </w:t>
      </w:r>
      <w:proofErr w:type="spellStart"/>
      <w:r w:rsidR="00ED7CDF" w:rsidRPr="00A9428B">
        <w:t>S</w:t>
      </w:r>
      <w:r w:rsidRPr="00A9428B">
        <w:t>ecure</w:t>
      </w:r>
      <w:proofErr w:type="spellEnd"/>
      <w:r w:rsidRPr="00A9428B">
        <w:t xml:space="preserve"> MIME</w:t>
      </w:r>
      <w:r w:rsidR="00D37A71" w:rsidRPr="00A9428B">
        <w:t xml:space="preserve"> </w:t>
      </w:r>
      <w:r w:rsidRPr="00A9428B">
        <w:t>(</w:t>
      </w:r>
      <w:r w:rsidR="00F643BE" w:rsidRPr="00A9428B">
        <w:t>3</w:t>
      </w:r>
      <w:r w:rsidRPr="00A9428B">
        <w:t>)</w:t>
      </w:r>
    </w:p>
    <w:p w14:paraId="7D554B46" w14:textId="77777777" w:rsidR="009E0AE2" w:rsidRPr="00A9428B" w:rsidRDefault="009E0AE2" w:rsidP="0075369E">
      <w:pPr>
        <w:pStyle w:val="Nadpis3"/>
        <w:jc w:val="both"/>
      </w:pPr>
      <w:r w:rsidRPr="00A9428B">
        <w:t>Směr OTE</w:t>
      </w:r>
      <w:r w:rsidR="001C5F83" w:rsidRPr="00A9428B">
        <w:t>-&gt; účastník</w:t>
      </w:r>
    </w:p>
    <w:p w14:paraId="4C35AB40" w14:textId="38F23C5D" w:rsidR="009E0AE2" w:rsidRPr="00A9428B" w:rsidRDefault="009E0AE2" w:rsidP="0075369E">
      <w:pPr>
        <w:jc w:val="both"/>
      </w:pPr>
      <w:r w:rsidRPr="00A9428B">
        <w:t>O</w:t>
      </w:r>
      <w:r w:rsidR="0075369E" w:rsidRPr="00A9428B">
        <w:t>TE</w:t>
      </w:r>
      <w:r w:rsidRPr="00A9428B">
        <w:t xml:space="preserve"> zasílaný</w:t>
      </w:r>
      <w:r w:rsidR="0075369E" w:rsidRPr="00A9428B">
        <w:t xml:space="preserve"> e-</w:t>
      </w:r>
      <w:r w:rsidRPr="00A9428B">
        <w:t xml:space="preserve">mail </w:t>
      </w:r>
      <w:r w:rsidR="005E257B" w:rsidRPr="00A9428B">
        <w:t xml:space="preserve">zabezpečí elektronickou </w:t>
      </w:r>
      <w:r w:rsidR="009A3E90" w:rsidRPr="00A9428B">
        <w:t xml:space="preserve">pečetí </w:t>
      </w:r>
      <w:r w:rsidRPr="00A9428B">
        <w:t>CSOTE</w:t>
      </w:r>
      <w:r w:rsidR="00A72DC6" w:rsidRPr="00A9428B">
        <w:t xml:space="preserve"> </w:t>
      </w:r>
      <w:r w:rsidRPr="00A9428B">
        <w:t>(</w:t>
      </w:r>
      <w:r w:rsidR="00F643BE" w:rsidRPr="00A9428B">
        <w:t>2</w:t>
      </w:r>
      <w:r w:rsidRPr="00A9428B">
        <w:t>) a zašifruje pomocí komerčního certifikátu uživatele</w:t>
      </w:r>
    </w:p>
    <w:p w14:paraId="41F7829A" w14:textId="77777777" w:rsidR="0035369E" w:rsidRPr="00A9428B" w:rsidRDefault="0035369E" w:rsidP="0035369E">
      <w:pPr>
        <w:pStyle w:val="Nadpis3"/>
      </w:pPr>
      <w:r w:rsidRPr="00A9428B">
        <w:t>Potřebné změny:</w:t>
      </w:r>
    </w:p>
    <w:p w14:paraId="4F5A2B4E" w14:textId="7BD36CAF" w:rsidR="0035369E" w:rsidRPr="00A9428B" w:rsidRDefault="0035369E" w:rsidP="0075369E">
      <w:pPr>
        <w:jc w:val="both"/>
      </w:pPr>
      <w:r w:rsidRPr="00A9428B">
        <w:t xml:space="preserve">Účastník musí </w:t>
      </w:r>
      <w:r w:rsidR="00992BF0" w:rsidRPr="00A9428B">
        <w:t xml:space="preserve">změnit </w:t>
      </w:r>
      <w:r w:rsidRPr="00A9428B">
        <w:t>v</w:t>
      </w:r>
      <w:r w:rsidR="00992BF0" w:rsidRPr="00A9428B">
        <w:t>e svém</w:t>
      </w:r>
      <w:r w:rsidR="00F93547" w:rsidRPr="00A9428B">
        <w:t xml:space="preserve"> poštovním klientu </w:t>
      </w:r>
      <w:r w:rsidRPr="00A9428B">
        <w:t xml:space="preserve">certifikát CSOTE </w:t>
      </w:r>
      <w:proofErr w:type="spellStart"/>
      <w:r w:rsidR="009D36D6" w:rsidRPr="00A9428B">
        <w:t>S</w:t>
      </w:r>
      <w:r w:rsidRPr="00A9428B">
        <w:t>ecure</w:t>
      </w:r>
      <w:proofErr w:type="spellEnd"/>
      <w:r w:rsidRPr="00A9428B">
        <w:t xml:space="preserve"> MIME (</w:t>
      </w:r>
      <w:r w:rsidR="00F643BE" w:rsidRPr="00A9428B">
        <w:t>3</w:t>
      </w:r>
      <w:r w:rsidRPr="00A9428B">
        <w:t>)</w:t>
      </w:r>
      <w:r w:rsidR="00E74E91" w:rsidRPr="00A9428B">
        <w:t xml:space="preserve">. Účastník nainstaluje do </w:t>
      </w:r>
      <w:r w:rsidR="0067789D" w:rsidRPr="00A9428B">
        <w:t>I</w:t>
      </w:r>
      <w:r w:rsidR="00E74E91" w:rsidRPr="00A9428B">
        <w:t>nternet</w:t>
      </w:r>
      <w:r w:rsidR="00BD19FC">
        <w:t>u</w:t>
      </w:r>
      <w:r w:rsidR="00E74E91" w:rsidRPr="00A9428B">
        <w:t xml:space="preserve"> </w:t>
      </w:r>
      <w:r w:rsidR="0067789D" w:rsidRPr="00A9428B">
        <w:t>Exploreru</w:t>
      </w:r>
      <w:r w:rsidR="00E74E91" w:rsidRPr="00A9428B">
        <w:t xml:space="preserve"> (</w:t>
      </w:r>
      <w:proofErr w:type="spellStart"/>
      <w:r w:rsidR="00E74E91" w:rsidRPr="00A9428B">
        <w:t>windows</w:t>
      </w:r>
      <w:proofErr w:type="spellEnd"/>
      <w:r w:rsidR="00E74E91" w:rsidRPr="00A9428B">
        <w:t xml:space="preserve"> </w:t>
      </w:r>
      <w:proofErr w:type="spellStart"/>
      <w:r w:rsidR="00E74E91" w:rsidRPr="00A9428B">
        <w:t>truststore</w:t>
      </w:r>
      <w:proofErr w:type="spellEnd"/>
      <w:r w:rsidR="00E74E91" w:rsidRPr="00A9428B">
        <w:t xml:space="preserve">) certifikáty kořenové certifikační autority </w:t>
      </w:r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74E91" w:rsidRPr="00A9428B">
        <w:t>(</w:t>
      </w:r>
      <w:r w:rsidR="00FB09BD" w:rsidRPr="00A9428B">
        <w:t>7</w:t>
      </w:r>
      <w:r w:rsidR="00E74E91" w:rsidRPr="00A9428B">
        <w:t xml:space="preserve">) a do zprostředkujících autorit komerční </w:t>
      </w:r>
      <w:bookmarkStart w:id="4" w:name="_Hlk12027331"/>
      <w:proofErr w:type="spellStart"/>
      <w:r w:rsidR="009D36D6" w:rsidRPr="00A9428B">
        <w:t>PostSignum</w:t>
      </w:r>
      <w:proofErr w:type="spellEnd"/>
      <w:r w:rsidR="009D36D6" w:rsidRPr="00A9428B">
        <w:t xml:space="preserve"> </w:t>
      </w:r>
      <w:r w:rsidR="00EE7782" w:rsidRPr="00A9428B">
        <w:t xml:space="preserve">Public </w:t>
      </w:r>
      <w:r w:rsidR="009D36D6" w:rsidRPr="00A9428B">
        <w:t>CA</w:t>
      </w:r>
      <w:r w:rsidR="00EE7782" w:rsidRPr="00A9428B">
        <w:t xml:space="preserve"> </w:t>
      </w:r>
      <w:bookmarkEnd w:id="4"/>
      <w:r w:rsidR="00FB09BD" w:rsidRPr="00A9428B">
        <w:t>4</w:t>
      </w:r>
      <w:r w:rsidR="00E74E91" w:rsidRPr="00A9428B">
        <w:t xml:space="preserve"> zprostředkující autoritu</w:t>
      </w:r>
      <w:r w:rsidR="00A72DC6" w:rsidRPr="00A9428B">
        <w:t xml:space="preserve"> </w:t>
      </w:r>
      <w:r w:rsidR="00E74E91" w:rsidRPr="00A9428B">
        <w:t>(</w:t>
      </w:r>
      <w:r w:rsidR="00FB09BD" w:rsidRPr="00A9428B">
        <w:t>5</w:t>
      </w:r>
      <w:r w:rsidR="00E74E91" w:rsidRPr="00A9428B">
        <w:t xml:space="preserve">) a kvalifikovanou </w:t>
      </w:r>
      <w:bookmarkStart w:id="5" w:name="_Hlk12027373"/>
      <w:proofErr w:type="spellStart"/>
      <w:r w:rsidR="009D36D6" w:rsidRPr="00A9428B">
        <w:t>PostSignum</w:t>
      </w:r>
      <w:proofErr w:type="spellEnd"/>
      <w:r w:rsidR="00E74E91" w:rsidRPr="00A9428B">
        <w:t xml:space="preserve"> </w:t>
      </w:r>
      <w:proofErr w:type="spellStart"/>
      <w:r w:rsidR="00EE7782" w:rsidRPr="00A9428B">
        <w:t>Qualified</w:t>
      </w:r>
      <w:proofErr w:type="spellEnd"/>
      <w:r w:rsidR="00EE7782" w:rsidRPr="00A9428B">
        <w:t xml:space="preserve"> CA 2 </w:t>
      </w:r>
      <w:bookmarkEnd w:id="5"/>
      <w:r w:rsidR="00FB09BD" w:rsidRPr="00A9428B">
        <w:t xml:space="preserve">(8) </w:t>
      </w:r>
      <w:r w:rsidR="00E74E91" w:rsidRPr="00A9428B">
        <w:t>zprostředkující autoritu</w:t>
      </w:r>
      <w:r w:rsidR="00A72DC6" w:rsidRPr="00A9428B">
        <w:t xml:space="preserve"> </w:t>
      </w:r>
      <w:r w:rsidR="00D73CAC" w:rsidRPr="00A9428B">
        <w:t>(</w:t>
      </w:r>
      <w:r w:rsidR="00FB09BD" w:rsidRPr="00A9428B">
        <w:t>6</w:t>
      </w:r>
      <w:r w:rsidR="00D73CAC" w:rsidRPr="00A9428B">
        <w:t>)</w:t>
      </w:r>
      <w:r w:rsidR="0075369E" w:rsidRPr="00A9428B">
        <w:t>.</w:t>
      </w:r>
      <w:r w:rsidR="003503BA" w:rsidRPr="00A9428B">
        <w:t xml:space="preserve"> </w:t>
      </w:r>
    </w:p>
    <w:p w14:paraId="513C359D" w14:textId="77777777" w:rsidR="009E0AE2" w:rsidRPr="00A9428B" w:rsidRDefault="003503BA" w:rsidP="00840E1B">
      <w:pPr>
        <w:pStyle w:val="Nadpis1"/>
      </w:pPr>
      <w:r w:rsidRPr="00A9428B">
        <w:t xml:space="preserve">Odkazy na certifikáty </w:t>
      </w:r>
    </w:p>
    <w:p w14:paraId="0DE19F8E" w14:textId="77777777" w:rsidR="003503BA" w:rsidRPr="00A9428B" w:rsidRDefault="003503BA" w:rsidP="006B4EF1">
      <w:pPr>
        <w:pStyle w:val="Odstavecseseznamem"/>
        <w:numPr>
          <w:ilvl w:val="0"/>
          <w:numId w:val="4"/>
        </w:numPr>
        <w:rPr>
          <w:rStyle w:val="Hypertextovodkaz"/>
          <w:color w:val="auto"/>
          <w:u w:val="none"/>
        </w:rPr>
      </w:pPr>
      <w:bookmarkStart w:id="6" w:name="_Hlk12019028"/>
      <w:r w:rsidRPr="00A9428B">
        <w:t xml:space="preserve">CS OTE </w:t>
      </w:r>
      <w:r w:rsidR="00EA174B" w:rsidRPr="00A9428B">
        <w:t>WS</w:t>
      </w:r>
      <w:r w:rsidRPr="00A9428B">
        <w:t xml:space="preserve">- </w:t>
      </w:r>
      <w:hyperlink r:id="rId12" w:history="1">
        <w:r w:rsidR="001C5F83" w:rsidRPr="00A9428B">
          <w:rPr>
            <w:rStyle w:val="Hypertextovodkaz"/>
          </w:rPr>
          <w:t>ZDE</w:t>
        </w:r>
      </w:hyperlink>
    </w:p>
    <w:p w14:paraId="23B2C40F" w14:textId="1E8ACF08" w:rsidR="00514F06" w:rsidRPr="00A9428B" w:rsidRDefault="00514F06" w:rsidP="006B4EF1">
      <w:pPr>
        <w:pStyle w:val="Odstavecseseznamem"/>
        <w:numPr>
          <w:ilvl w:val="0"/>
          <w:numId w:val="4"/>
        </w:numPr>
      </w:pPr>
      <w:r w:rsidRPr="00A9428B">
        <w:t xml:space="preserve">CS OTE – </w:t>
      </w:r>
      <w:r w:rsidR="001C5F83" w:rsidRPr="00A9428B">
        <w:t>pečeť -</w:t>
      </w:r>
      <w:r w:rsidRPr="00A9428B">
        <w:t xml:space="preserve"> </w:t>
      </w:r>
      <w:hyperlink r:id="rId13" w:history="1">
        <w:r w:rsidR="001C5F83" w:rsidRPr="00A9428B">
          <w:rPr>
            <w:rStyle w:val="Hypertextovodkaz"/>
          </w:rPr>
          <w:t>ZDE</w:t>
        </w:r>
      </w:hyperlink>
      <w:bookmarkStart w:id="7" w:name="_GoBack"/>
      <w:bookmarkEnd w:id="7"/>
    </w:p>
    <w:p w14:paraId="1C183324" w14:textId="40028896" w:rsidR="003503BA" w:rsidRPr="00A9428B" w:rsidRDefault="003503BA" w:rsidP="006B4EF1">
      <w:pPr>
        <w:pStyle w:val="Odstavecseseznamem"/>
        <w:numPr>
          <w:ilvl w:val="0"/>
          <w:numId w:val="4"/>
        </w:numPr>
      </w:pPr>
      <w:r w:rsidRPr="00A9428B">
        <w:t xml:space="preserve">CSOTE </w:t>
      </w:r>
      <w:proofErr w:type="spellStart"/>
      <w:r w:rsidRPr="00A9428B">
        <w:t>Secure</w:t>
      </w:r>
      <w:proofErr w:type="spellEnd"/>
      <w:r w:rsidRPr="00A9428B">
        <w:t xml:space="preserve"> MIME - </w:t>
      </w:r>
      <w:hyperlink r:id="rId14" w:history="1">
        <w:r w:rsidR="007D0FFB" w:rsidRPr="00A9428B">
          <w:rPr>
            <w:rStyle w:val="Hypertextovodkaz"/>
          </w:rPr>
          <w:t>ZDE</w:t>
        </w:r>
      </w:hyperlink>
    </w:p>
    <w:p w14:paraId="676EAEB0" w14:textId="67C4D4BA" w:rsidR="003503BA" w:rsidRPr="00A9428B" w:rsidRDefault="005E4A27" w:rsidP="006B4EF1">
      <w:pPr>
        <w:pStyle w:val="Odstavecseseznamem"/>
        <w:numPr>
          <w:ilvl w:val="0"/>
          <w:numId w:val="4"/>
        </w:numPr>
      </w:pPr>
      <w:r w:rsidRPr="00A9428B">
        <w:rPr>
          <w:bCs/>
        </w:rPr>
        <w:t xml:space="preserve">SSL certifikát komunikačního serveru </w:t>
      </w:r>
      <w:r w:rsidRPr="00A9428B">
        <w:t>OTE</w:t>
      </w:r>
      <w:r w:rsidRPr="00A9428B">
        <w:rPr>
          <w:bCs/>
        </w:rPr>
        <w:t xml:space="preserve"> (</w:t>
      </w:r>
      <w:proofErr w:type="spellStart"/>
      <w:r w:rsidR="004C1695" w:rsidRPr="00A9428B">
        <w:t>Thawte</w:t>
      </w:r>
      <w:proofErr w:type="spellEnd"/>
      <w:r w:rsidR="004C1695" w:rsidRPr="00A9428B">
        <w:t xml:space="preserve"> RSA</w:t>
      </w:r>
      <w:r w:rsidR="000A402A" w:rsidRPr="00A9428B">
        <w:t xml:space="preserve"> CA </w:t>
      </w:r>
      <w:r w:rsidR="001C5F83" w:rsidRPr="00A9428B">
        <w:t>2018</w:t>
      </w:r>
      <w:r w:rsidR="001C5F83" w:rsidRPr="00A9428B">
        <w:rPr>
          <w:bCs/>
        </w:rPr>
        <w:t>)</w:t>
      </w:r>
      <w:r w:rsidR="001C5F83" w:rsidRPr="00A9428B">
        <w:t xml:space="preserve"> -</w:t>
      </w:r>
      <w:r w:rsidR="007D0FFB" w:rsidRPr="00A9428B">
        <w:t xml:space="preserve"> </w:t>
      </w:r>
      <w:hyperlink r:id="rId15" w:history="1">
        <w:r w:rsidR="007D0FFB" w:rsidRPr="00A9428B">
          <w:rPr>
            <w:rStyle w:val="Hypertextovodkaz"/>
          </w:rPr>
          <w:t>ZDE</w:t>
        </w:r>
      </w:hyperlink>
    </w:p>
    <w:p w14:paraId="1C308223" w14:textId="77777777" w:rsidR="003503BA" w:rsidRPr="00A9428B" w:rsidRDefault="003503BA" w:rsidP="003503BA">
      <w:r w:rsidRPr="00A9428B">
        <w:t>Kořenové autority</w:t>
      </w:r>
    </w:p>
    <w:p w14:paraId="0BFD3749" w14:textId="77777777" w:rsidR="000B68BD" w:rsidRPr="00A9428B" w:rsidRDefault="000B68BD" w:rsidP="000B68BD">
      <w:pPr>
        <w:pStyle w:val="Odstavecseseznamem"/>
        <w:numPr>
          <w:ilvl w:val="0"/>
          <w:numId w:val="4"/>
        </w:numPr>
      </w:pPr>
      <w:r w:rsidRPr="00A9428B">
        <w:t xml:space="preserve">Komerční </w:t>
      </w:r>
      <w:proofErr w:type="spellStart"/>
      <w:r w:rsidRPr="00A9428B">
        <w:t>PostSignum</w:t>
      </w:r>
      <w:proofErr w:type="spellEnd"/>
      <w:r w:rsidRPr="00A9428B">
        <w:t xml:space="preserve"> Public CA 4 zprostředkující autorita</w:t>
      </w:r>
      <w:r w:rsidR="004405A5" w:rsidRPr="00A9428B">
        <w:t xml:space="preserve"> – </w:t>
      </w:r>
      <w:hyperlink r:id="rId16" w:history="1">
        <w:r w:rsidR="004405A5" w:rsidRPr="00A9428B">
          <w:rPr>
            <w:rStyle w:val="Hypertextovodkaz"/>
          </w:rPr>
          <w:t>ZDE</w:t>
        </w:r>
      </w:hyperlink>
    </w:p>
    <w:p w14:paraId="5780A42A" w14:textId="19DC052C" w:rsidR="000B68BD" w:rsidRPr="00A9428B" w:rsidRDefault="000B68BD" w:rsidP="004C1695">
      <w:pPr>
        <w:pStyle w:val="Odstavecseseznamem"/>
        <w:numPr>
          <w:ilvl w:val="0"/>
          <w:numId w:val="4"/>
        </w:numPr>
      </w:pPr>
      <w:r w:rsidRPr="00A9428B">
        <w:t xml:space="preserve">Kvalifikovaná </w:t>
      </w: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Qualified</w:t>
      </w:r>
      <w:proofErr w:type="spellEnd"/>
      <w:r w:rsidRPr="00A9428B">
        <w:t xml:space="preserve"> CA </w:t>
      </w:r>
      <w:r w:rsidR="003A2515">
        <w:t>4</w:t>
      </w:r>
      <w:r w:rsidRPr="00A9428B">
        <w:t xml:space="preserve"> zprostředkující </w:t>
      </w:r>
      <w:r w:rsidR="004405A5" w:rsidRPr="00A9428B">
        <w:t xml:space="preserve">autorita – </w:t>
      </w:r>
      <w:hyperlink r:id="rId17" w:history="1">
        <w:r w:rsidR="004405A5" w:rsidRPr="00A9428B">
          <w:rPr>
            <w:rStyle w:val="Hypertextovodkaz"/>
          </w:rPr>
          <w:t>ZD</w:t>
        </w:r>
        <w:r w:rsidR="004405A5" w:rsidRPr="00A9428B">
          <w:rPr>
            <w:rStyle w:val="Hypertextovodkaz"/>
          </w:rPr>
          <w:t>E</w:t>
        </w:r>
      </w:hyperlink>
    </w:p>
    <w:p w14:paraId="7D26BE9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4 - </w:t>
      </w:r>
      <w:hyperlink r:id="rId18" w:history="1">
        <w:r w:rsidRPr="00A9428B">
          <w:rPr>
            <w:rStyle w:val="Hypertextovodkaz"/>
          </w:rPr>
          <w:t>ZDE</w:t>
        </w:r>
      </w:hyperlink>
    </w:p>
    <w:p w14:paraId="52699C50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PostSignum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QCA 2 - </w:t>
      </w:r>
      <w:hyperlink r:id="rId19" w:history="1">
        <w:r w:rsidRPr="00A9428B">
          <w:rPr>
            <w:rStyle w:val="Hypertextovodkaz"/>
          </w:rPr>
          <w:t>ZDE</w:t>
        </w:r>
      </w:hyperlink>
    </w:p>
    <w:p w14:paraId="389E8899" w14:textId="77777777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Thawte</w:t>
      </w:r>
      <w:proofErr w:type="spellEnd"/>
      <w:r w:rsidRPr="00A9428B">
        <w:t xml:space="preserve"> RSA CA 2018 zprostředkující autorita – </w:t>
      </w:r>
      <w:hyperlink r:id="rId20" w:history="1">
        <w:r w:rsidRPr="00A9428B">
          <w:rPr>
            <w:rStyle w:val="Hypertextovodkaz"/>
          </w:rPr>
          <w:t>ZDE</w:t>
        </w:r>
      </w:hyperlink>
    </w:p>
    <w:p w14:paraId="34EB1FC3" w14:textId="2059C191" w:rsidR="004405A5" w:rsidRPr="00A9428B" w:rsidRDefault="004405A5" w:rsidP="004405A5">
      <w:pPr>
        <w:pStyle w:val="Odstavecseseznamem"/>
        <w:numPr>
          <w:ilvl w:val="0"/>
          <w:numId w:val="4"/>
        </w:numPr>
      </w:pPr>
      <w:proofErr w:type="spellStart"/>
      <w:r w:rsidRPr="00A9428B">
        <w:t>DigiCert</w:t>
      </w:r>
      <w:proofErr w:type="spellEnd"/>
      <w:r w:rsidRPr="00A9428B">
        <w:t xml:space="preserve"> </w:t>
      </w:r>
      <w:proofErr w:type="spellStart"/>
      <w:r w:rsidRPr="00A9428B">
        <w:t>Global</w:t>
      </w:r>
      <w:proofErr w:type="spellEnd"/>
      <w:r w:rsidRPr="00A9428B">
        <w:t xml:space="preserve"> </w:t>
      </w:r>
      <w:proofErr w:type="spellStart"/>
      <w:r w:rsidRPr="00A9428B">
        <w:t>Root</w:t>
      </w:r>
      <w:proofErr w:type="spellEnd"/>
      <w:r w:rsidRPr="00A9428B">
        <w:t xml:space="preserve"> G2 kořenová autorita – </w:t>
      </w:r>
      <w:hyperlink r:id="rId21" w:history="1">
        <w:r w:rsidRPr="00A9428B">
          <w:rPr>
            <w:rStyle w:val="Hypertextovodkaz"/>
          </w:rPr>
          <w:t>ZDE</w:t>
        </w:r>
      </w:hyperlink>
    </w:p>
    <w:bookmarkEnd w:id="6"/>
    <w:p w14:paraId="594BF2F8" w14:textId="77777777" w:rsidR="0001539B" w:rsidRPr="00A9428B" w:rsidRDefault="0001539B" w:rsidP="004C1695"/>
    <w:sectPr w:rsidR="0001539B" w:rsidRPr="00A942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1FCDF" w14:textId="77777777" w:rsidR="00815199" w:rsidRDefault="00815199" w:rsidP="00DF415D">
      <w:pPr>
        <w:spacing w:after="0" w:line="240" w:lineRule="auto"/>
      </w:pPr>
      <w:r>
        <w:separator/>
      </w:r>
    </w:p>
  </w:endnote>
  <w:endnote w:type="continuationSeparator" w:id="0">
    <w:p w14:paraId="20903FDE" w14:textId="77777777" w:rsidR="00815199" w:rsidRDefault="00815199" w:rsidP="00DF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hell Dlg 2">
    <w:altName w:val="Calibri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9D1C5" w14:textId="77777777" w:rsidR="00815199" w:rsidRDefault="00815199" w:rsidP="00DF415D">
      <w:pPr>
        <w:spacing w:after="0" w:line="240" w:lineRule="auto"/>
      </w:pPr>
      <w:r>
        <w:separator/>
      </w:r>
    </w:p>
  </w:footnote>
  <w:footnote w:type="continuationSeparator" w:id="0">
    <w:p w14:paraId="34DB0163" w14:textId="77777777" w:rsidR="00815199" w:rsidRDefault="00815199" w:rsidP="00DF4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119F"/>
    <w:multiLevelType w:val="hybridMultilevel"/>
    <w:tmpl w:val="AB14C7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F1BED"/>
    <w:multiLevelType w:val="hybridMultilevel"/>
    <w:tmpl w:val="3080FA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74369"/>
    <w:multiLevelType w:val="hybridMultilevel"/>
    <w:tmpl w:val="72DE482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30556"/>
    <w:multiLevelType w:val="hybridMultilevel"/>
    <w:tmpl w:val="BE4E47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3560E"/>
    <w:multiLevelType w:val="hybridMultilevel"/>
    <w:tmpl w:val="6478AE34"/>
    <w:lvl w:ilvl="0" w:tplc="D6004264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E4"/>
    <w:multiLevelType w:val="hybridMultilevel"/>
    <w:tmpl w:val="DCB477BE"/>
    <w:lvl w:ilvl="0" w:tplc="B840E7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U2trAwM7AwNDRU0lEKTi0uzszPAykwrAUAGrtwqywAAAA="/>
  </w:docVars>
  <w:rsids>
    <w:rsidRoot w:val="000367AA"/>
    <w:rsid w:val="0001539B"/>
    <w:rsid w:val="000367AA"/>
    <w:rsid w:val="00043049"/>
    <w:rsid w:val="00051AF7"/>
    <w:rsid w:val="000A402A"/>
    <w:rsid w:val="000B68BD"/>
    <w:rsid w:val="000C05E9"/>
    <w:rsid w:val="0012119E"/>
    <w:rsid w:val="0013777F"/>
    <w:rsid w:val="001563DB"/>
    <w:rsid w:val="001C5F83"/>
    <w:rsid w:val="00217BBE"/>
    <w:rsid w:val="002348F4"/>
    <w:rsid w:val="00242786"/>
    <w:rsid w:val="002442AF"/>
    <w:rsid w:val="003503BA"/>
    <w:rsid w:val="0035369E"/>
    <w:rsid w:val="003A2515"/>
    <w:rsid w:val="003F4FFF"/>
    <w:rsid w:val="00423BB7"/>
    <w:rsid w:val="004405A5"/>
    <w:rsid w:val="00476650"/>
    <w:rsid w:val="00482DBE"/>
    <w:rsid w:val="00482DDD"/>
    <w:rsid w:val="004934BC"/>
    <w:rsid w:val="004B6E96"/>
    <w:rsid w:val="004C1695"/>
    <w:rsid w:val="004D5C86"/>
    <w:rsid w:val="00514F06"/>
    <w:rsid w:val="00556C7C"/>
    <w:rsid w:val="00572058"/>
    <w:rsid w:val="00580CB1"/>
    <w:rsid w:val="005A6A9A"/>
    <w:rsid w:val="005C57AE"/>
    <w:rsid w:val="005E257B"/>
    <w:rsid w:val="005E4A27"/>
    <w:rsid w:val="005E6368"/>
    <w:rsid w:val="005E6855"/>
    <w:rsid w:val="005F5B53"/>
    <w:rsid w:val="00626C38"/>
    <w:rsid w:val="00640D6C"/>
    <w:rsid w:val="0067789D"/>
    <w:rsid w:val="006B0212"/>
    <w:rsid w:val="006B4EF1"/>
    <w:rsid w:val="006D049A"/>
    <w:rsid w:val="006F4A10"/>
    <w:rsid w:val="00704FF6"/>
    <w:rsid w:val="007269F6"/>
    <w:rsid w:val="007466B9"/>
    <w:rsid w:val="0075369E"/>
    <w:rsid w:val="0078737A"/>
    <w:rsid w:val="007A1990"/>
    <w:rsid w:val="007D0FFB"/>
    <w:rsid w:val="007E2D18"/>
    <w:rsid w:val="007E7306"/>
    <w:rsid w:val="0080416D"/>
    <w:rsid w:val="00810192"/>
    <w:rsid w:val="00815199"/>
    <w:rsid w:val="00840E1B"/>
    <w:rsid w:val="0091679C"/>
    <w:rsid w:val="009403B8"/>
    <w:rsid w:val="00992BF0"/>
    <w:rsid w:val="009A3E90"/>
    <w:rsid w:val="009B2CF2"/>
    <w:rsid w:val="009C1C73"/>
    <w:rsid w:val="009D36D6"/>
    <w:rsid w:val="009E0AE2"/>
    <w:rsid w:val="00A026BE"/>
    <w:rsid w:val="00A41D8A"/>
    <w:rsid w:val="00A67F4C"/>
    <w:rsid w:val="00A72DC6"/>
    <w:rsid w:val="00A83D62"/>
    <w:rsid w:val="00A9428B"/>
    <w:rsid w:val="00AA49C8"/>
    <w:rsid w:val="00AE4E76"/>
    <w:rsid w:val="00B00C11"/>
    <w:rsid w:val="00B5101D"/>
    <w:rsid w:val="00BD19FC"/>
    <w:rsid w:val="00C04CEB"/>
    <w:rsid w:val="00C15E54"/>
    <w:rsid w:val="00C24D96"/>
    <w:rsid w:val="00C958F1"/>
    <w:rsid w:val="00CB5EE5"/>
    <w:rsid w:val="00D30A2F"/>
    <w:rsid w:val="00D34255"/>
    <w:rsid w:val="00D37A71"/>
    <w:rsid w:val="00D73CAC"/>
    <w:rsid w:val="00DB3D5E"/>
    <w:rsid w:val="00DB6A76"/>
    <w:rsid w:val="00DB7566"/>
    <w:rsid w:val="00DC6EF9"/>
    <w:rsid w:val="00DF415D"/>
    <w:rsid w:val="00E74E91"/>
    <w:rsid w:val="00E8425C"/>
    <w:rsid w:val="00EA0C86"/>
    <w:rsid w:val="00EA174B"/>
    <w:rsid w:val="00ED7CDF"/>
    <w:rsid w:val="00EE7782"/>
    <w:rsid w:val="00F01F97"/>
    <w:rsid w:val="00F1682F"/>
    <w:rsid w:val="00F643BE"/>
    <w:rsid w:val="00F714AC"/>
    <w:rsid w:val="00F93547"/>
    <w:rsid w:val="00FA6BDF"/>
    <w:rsid w:val="00FB09BD"/>
    <w:rsid w:val="00FF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03AA7C8"/>
  <w15:docId w15:val="{A288E67F-43B7-4384-A403-1ABE7924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536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0A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E0A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367A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1Char">
    <w:name w:val="Nadpis 1 Char"/>
    <w:basedOn w:val="Standardnpsmoodstavce"/>
    <w:link w:val="Nadpis1"/>
    <w:uiPriority w:val="9"/>
    <w:rsid w:val="003536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3503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03B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03B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03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03B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0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03BA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A67F4C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qFormat/>
    <w:rsid w:val="00AA49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5E4A27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14F0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A02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1C5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ote-cr.cz/cs/registrace-a-smlouvy/pristup-do-cs-ote/csote_2020-4.cer" TargetMode="External"/><Relationship Id="rId18" Type="http://schemas.openxmlformats.org/officeDocument/2006/relationships/hyperlink" Target="http://www.postsignum.cz/files/ca/postsignum_qca4_root.c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l.cacerts.digicert.com/DigiCertGlobalRootG2.crt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ote-cr.cz/cs/registrace-a-smlouvy/pristup-do-cs-ote/csote_auth_2020-1.cer" TargetMode="External"/><Relationship Id="rId17" Type="http://schemas.openxmlformats.org/officeDocument/2006/relationships/hyperlink" Target="http://www.postsignum.cz/files/ca/postsignum_qca4_sub.ce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ostsignum.cz/files/ca/postsignum_vca4_sub.cer" TargetMode="External"/><Relationship Id="rId20" Type="http://schemas.openxmlformats.org/officeDocument/2006/relationships/hyperlink" Target="https://www.sslmarket.cz/download/ca-certificates/dc/Thawte%20RSA%20CA%202018.pe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te-cr.cz/cs/registrace-a-smlouvy/pristup-do-cs-ote/certifika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ote-cr.cz/cs/registrace-a-smlouvy/pristup-do-cs-ote/certificate_ote-cr-cz.cer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www.postsignum.cz/files/ca/postsignum_qca2_root.c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ote-cr.cz/cs/registrace-a-smlouvy/pristup-do-cs-ote/csote_smime_2020.ce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30</Words>
  <Characters>5489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TE a.s.</Company>
  <LinksUpToDate>false</LinksUpToDate>
  <CharactersWithSpaces>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liha, Jan</dc:creator>
  <cp:lastModifiedBy>Petr Smrček</cp:lastModifiedBy>
  <cp:revision>3</cp:revision>
  <dcterms:created xsi:type="dcterms:W3CDTF">2020-08-12T08:25:00Z</dcterms:created>
  <dcterms:modified xsi:type="dcterms:W3CDTF">2020-08-12T08:28:00Z</dcterms:modified>
</cp:coreProperties>
</file>